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2"/>
        <w:gridCol w:w="7026"/>
        <w:gridCol w:w="2527"/>
      </w:tblGrid>
      <w:tr w:rsidR="006D5986" w:rsidRPr="00073E5B" w14:paraId="20A05F62" w14:textId="77777777" w:rsidTr="0070617C">
        <w:trPr>
          <w:trHeight w:val="1010"/>
          <w:jc w:val="center"/>
        </w:trPr>
        <w:tc>
          <w:tcPr>
            <w:tcW w:w="1622" w:type="dxa"/>
          </w:tcPr>
          <w:p w14:paraId="6B7015AF" w14:textId="77777777" w:rsidR="006D5986" w:rsidRPr="00073E5B" w:rsidRDefault="005D5BC5" w:rsidP="0070617C">
            <w:r w:rsidRPr="00073E5B">
              <w:t>+</w:t>
            </w:r>
            <w:r w:rsidR="006D5986" w:rsidRPr="00073E5B">
              <w:rPr>
                <w:noProof/>
              </w:rPr>
              <w:drawing>
                <wp:inline distT="0" distB="0" distL="0" distR="0" wp14:anchorId="1861F6AE" wp14:editId="01412C1C">
                  <wp:extent cx="868680" cy="617220"/>
                  <wp:effectExtent l="0" t="0" r="7620" b="0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680" cy="617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6" w:type="dxa"/>
          </w:tcPr>
          <w:p w14:paraId="45FCDE13" w14:textId="77777777" w:rsidR="0070758A" w:rsidRPr="00073E5B" w:rsidRDefault="0070758A" w:rsidP="0070758A">
            <w:pPr>
              <w:spacing w:before="240"/>
              <w:jc w:val="center"/>
              <w:rPr>
                <w:b/>
                <w:sz w:val="28"/>
                <w:szCs w:val="28"/>
                <w:u w:val="single"/>
              </w:rPr>
            </w:pPr>
            <w:r w:rsidRPr="00073E5B">
              <w:rPr>
                <w:b/>
                <w:sz w:val="28"/>
                <w:szCs w:val="28"/>
                <w:u w:val="single"/>
              </w:rPr>
              <w:t>Data Structures (CS301)</w:t>
            </w:r>
          </w:p>
          <w:p w14:paraId="10E0505A" w14:textId="77777777" w:rsidR="0070758A" w:rsidRPr="00073E5B" w:rsidRDefault="0070758A" w:rsidP="0070758A">
            <w:pPr>
              <w:jc w:val="center"/>
              <w:rPr>
                <w:b/>
                <w:sz w:val="28"/>
                <w:szCs w:val="28"/>
              </w:rPr>
            </w:pPr>
            <w:r w:rsidRPr="00073E5B">
              <w:rPr>
                <w:b/>
                <w:sz w:val="28"/>
                <w:szCs w:val="28"/>
              </w:rPr>
              <w:t>Assignment # 03</w:t>
            </w:r>
          </w:p>
          <w:p w14:paraId="0877512F" w14:textId="77777777" w:rsidR="006D5986" w:rsidRPr="00073E5B" w:rsidRDefault="0070758A" w:rsidP="0070758A">
            <w:pPr>
              <w:spacing w:line="360" w:lineRule="auto"/>
              <w:jc w:val="center"/>
              <w:rPr>
                <w:b/>
              </w:rPr>
            </w:pPr>
            <w:r w:rsidRPr="00073E5B">
              <w:rPr>
                <w:b/>
                <w:sz w:val="28"/>
                <w:szCs w:val="28"/>
              </w:rPr>
              <w:t>Semester Spring 2021</w:t>
            </w:r>
          </w:p>
        </w:tc>
        <w:tc>
          <w:tcPr>
            <w:tcW w:w="2527" w:type="dxa"/>
          </w:tcPr>
          <w:p w14:paraId="64722C4C" w14:textId="77777777" w:rsidR="006D5986" w:rsidRPr="00073E5B" w:rsidRDefault="006D5986" w:rsidP="0070617C">
            <w:pPr>
              <w:rPr>
                <w:b/>
              </w:rPr>
            </w:pPr>
          </w:p>
          <w:p w14:paraId="0B1A509B" w14:textId="77777777" w:rsidR="006D5986" w:rsidRPr="00073E5B" w:rsidRDefault="006D5986" w:rsidP="0070617C">
            <w:pPr>
              <w:rPr>
                <w:b/>
              </w:rPr>
            </w:pPr>
            <w:r w:rsidRPr="00073E5B">
              <w:rPr>
                <w:b/>
              </w:rPr>
              <w:t>Total Marks: 20</w:t>
            </w:r>
          </w:p>
          <w:p w14:paraId="0B92FA7E" w14:textId="77777777" w:rsidR="006D5986" w:rsidRPr="00073E5B" w:rsidRDefault="006D5986" w:rsidP="006D5986">
            <w:r w:rsidRPr="00073E5B">
              <w:rPr>
                <w:b/>
              </w:rPr>
              <w:t xml:space="preserve">Due Date: </w:t>
            </w:r>
            <w:r w:rsidR="00713F01" w:rsidRPr="00073E5B">
              <w:rPr>
                <w:b/>
                <w:color w:val="FF0000"/>
              </w:rPr>
              <w:t>12/07/2021</w:t>
            </w:r>
          </w:p>
        </w:tc>
      </w:tr>
      <w:tr w:rsidR="006D5986" w:rsidRPr="00073E5B" w14:paraId="734CEBA0" w14:textId="77777777" w:rsidTr="005A6100">
        <w:trPr>
          <w:trHeight w:val="3515"/>
          <w:jc w:val="center"/>
        </w:trPr>
        <w:tc>
          <w:tcPr>
            <w:tcW w:w="11175" w:type="dxa"/>
            <w:gridSpan w:val="3"/>
            <w:tcBorders>
              <w:bottom w:val="single" w:sz="4" w:space="0" w:color="auto"/>
            </w:tcBorders>
          </w:tcPr>
          <w:p w14:paraId="7D7E547D" w14:textId="77777777" w:rsidR="006D5986" w:rsidRDefault="006D5986" w:rsidP="0070617C">
            <w:pPr>
              <w:jc w:val="center"/>
              <w:rPr>
                <w:b/>
              </w:rPr>
            </w:pPr>
          </w:p>
          <w:p w14:paraId="23175061" w14:textId="77777777" w:rsidR="008D598F" w:rsidRDefault="008D598F" w:rsidP="0070617C">
            <w:pPr>
              <w:jc w:val="center"/>
              <w:rPr>
                <w:b/>
              </w:rPr>
            </w:pPr>
          </w:p>
          <w:p w14:paraId="737DCCB3" w14:textId="77777777" w:rsidR="008D598F" w:rsidRDefault="008D598F" w:rsidP="0070617C">
            <w:pPr>
              <w:jc w:val="center"/>
              <w:rPr>
                <w:b/>
              </w:rPr>
            </w:pPr>
          </w:p>
          <w:p w14:paraId="3C22E830" w14:textId="77777777" w:rsidR="008D598F" w:rsidRPr="00517629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22324857" w14:textId="77777777" w:rsidR="008D598F" w:rsidRPr="00517629" w:rsidRDefault="008D598F" w:rsidP="008D598F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7E0DEF58" w14:textId="77777777" w:rsidR="008D598F" w:rsidRPr="00517629" w:rsidRDefault="008D598F" w:rsidP="008D598F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77A3F694" w14:textId="77777777" w:rsidR="008D598F" w:rsidRPr="00517629" w:rsidRDefault="008D598F" w:rsidP="008D598F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68379675" w14:textId="77777777" w:rsidR="008D598F" w:rsidRPr="00517629" w:rsidRDefault="008D598F" w:rsidP="008D598F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793E8BC" w14:textId="77777777" w:rsidR="008D598F" w:rsidRPr="00517629" w:rsidRDefault="008D598F" w:rsidP="008D598F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40545328" w14:textId="77777777" w:rsidR="008D598F" w:rsidRPr="00517629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7E06FDB8" w14:textId="77777777" w:rsidR="008D598F" w:rsidRPr="00517629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6D407407" w14:textId="77777777" w:rsidR="008D598F" w:rsidRPr="00517629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CB017DE" w14:textId="465A6202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p w14:paraId="146ECDE8" w14:textId="79DDF553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3196C42" w14:textId="115B0A9A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CB27BA0" w14:textId="163DA67C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628922D" w14:textId="6D7CABDA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2D9AC6D" w14:textId="53B8B088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F593090" w14:textId="4BA8F860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2C4D62A7" w14:textId="2FCE6A19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CC91B39" w14:textId="6A2620E3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3C893BC" w14:textId="50D86305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85B9AD9" w14:textId="0D503D1E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A4569E9" w14:textId="33FCEA75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8BB6A0B" w14:textId="18DFCBD1" w:rsidR="008D598F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C9ABDA8" w14:textId="77777777" w:rsidR="008D598F" w:rsidRPr="00517629" w:rsidRDefault="008D598F" w:rsidP="008D598F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67AE26B" w14:textId="6A908C11" w:rsidR="008D598F" w:rsidRPr="00073E5B" w:rsidRDefault="008D598F" w:rsidP="008D598F">
            <w:pPr>
              <w:jc w:val="center"/>
              <w:rPr>
                <w:b/>
              </w:rPr>
            </w:pPr>
            <w:r>
              <w:rPr>
                <w:b/>
              </w:rPr>
              <w:br w:type="page"/>
            </w:r>
          </w:p>
        </w:tc>
      </w:tr>
    </w:tbl>
    <w:p w14:paraId="4A91E5BA" w14:textId="43DBE3F5" w:rsidR="006F1131" w:rsidRPr="008D598F" w:rsidRDefault="008D598F" w:rsidP="006F1131">
      <w:pPr>
        <w:rPr>
          <w:b/>
          <w:bCs/>
          <w:sz w:val="44"/>
          <w:szCs w:val="44"/>
        </w:rPr>
      </w:pPr>
      <w:r w:rsidRPr="008D598F">
        <w:rPr>
          <w:b/>
          <w:bCs/>
          <w:sz w:val="44"/>
          <w:szCs w:val="44"/>
        </w:rPr>
        <w:lastRenderedPageBreak/>
        <w:t>Tree</w:t>
      </w:r>
    </w:p>
    <w:p w14:paraId="5A26E397" w14:textId="77777777" w:rsidR="006F1131" w:rsidRDefault="006F1131" w:rsidP="006F1131"/>
    <w:p w14:paraId="20F5FB96" w14:textId="77777777" w:rsidR="006F1131" w:rsidRPr="006F1131" w:rsidRDefault="006F1131" w:rsidP="006F1131">
      <w:pPr>
        <w:rPr>
          <w:rFonts w:ascii="Courier New" w:hAnsi="Courier New" w:cs="Courier New"/>
          <w:b/>
          <w:bCs/>
        </w:rPr>
      </w:pPr>
      <w:r w:rsidRPr="006F1131">
        <w:rPr>
          <w:rFonts w:ascii="Courier New" w:hAnsi="Courier New" w:cs="Courier New"/>
          <w:b/>
          <w:bCs/>
        </w:rPr>
        <w:t>V i r t u a l   U n i v e r i s t y</w:t>
      </w:r>
    </w:p>
    <w:p w14:paraId="17C17A45" w14:textId="77777777" w:rsidR="006F1131" w:rsidRPr="006F1131" w:rsidRDefault="006F1131" w:rsidP="006F1131">
      <w:pPr>
        <w:rPr>
          <w:rFonts w:ascii="Courier New" w:hAnsi="Courier New" w:cs="Courier New"/>
        </w:rPr>
      </w:pPr>
      <w:r w:rsidRPr="006F1131">
        <w:rPr>
          <w:rFonts w:ascii="Courier New" w:hAnsi="Courier New" w:cs="Courier New"/>
        </w:rPr>
        <w:t>1 3 2 2 1 1 1 1 1 1   1 1 2   1   1 =</w:t>
      </w:r>
      <w:r>
        <w:rPr>
          <w:rFonts w:ascii="Courier New" w:hAnsi="Courier New" w:cs="Courier New"/>
        </w:rPr>
        <w:t>&gt;</w:t>
      </w:r>
      <w:r w:rsidRPr="006F1131">
        <w:rPr>
          <w:rFonts w:ascii="Courier New" w:hAnsi="Courier New" w:cs="Courier New"/>
        </w:rPr>
        <w:t xml:space="preserve"> Total Distinct Characters = 14</w:t>
      </w:r>
    </w:p>
    <w:p w14:paraId="747C5532" w14:textId="77777777" w:rsidR="006F1131" w:rsidRDefault="006F1131" w:rsidP="006F1131">
      <w:pPr>
        <w:rPr>
          <w:rFonts w:ascii="Courier New" w:hAnsi="Courier New" w:cs="Courier New"/>
        </w:rPr>
      </w:pPr>
      <w:r w:rsidRPr="006F1131">
        <w:rPr>
          <w:rFonts w:ascii="Courier New" w:hAnsi="Courier New" w:cs="Courier New"/>
        </w:rPr>
        <w:t>1 3 2 2 1 1 1 1 1 1 1 1 1 2 1 1 1 1 =</w:t>
      </w:r>
      <w:r>
        <w:rPr>
          <w:rFonts w:ascii="Courier New" w:hAnsi="Courier New" w:cs="Courier New"/>
        </w:rPr>
        <w:t>&gt;</w:t>
      </w:r>
      <w:r w:rsidRPr="006F1131">
        <w:rPr>
          <w:rFonts w:ascii="Courier New" w:hAnsi="Courier New" w:cs="Courier New"/>
        </w:rPr>
        <w:t xml:space="preserve"> Total Characters = 18</w:t>
      </w:r>
    </w:p>
    <w:p w14:paraId="5A0D480C" w14:textId="77777777" w:rsidR="006F1131" w:rsidRDefault="006F1131" w:rsidP="00FF69C1"/>
    <w:p w14:paraId="063500A5" w14:textId="506F5499" w:rsidR="006F1131" w:rsidRDefault="00FF69C1" w:rsidP="00FF69C1">
      <w:r>
        <w:t xml:space="preserve"> </w:t>
      </w:r>
      <w:r w:rsidR="006F1131">
        <w:t>The tree is given as:</w:t>
      </w:r>
    </w:p>
    <w:p w14:paraId="1B0D3E58" w14:textId="4B519AB6" w:rsidR="006F1131" w:rsidRDefault="006F1131" w:rsidP="00FF69C1">
      <w:r>
        <w:rPr>
          <w:noProof/>
        </w:rPr>
        <w:drawing>
          <wp:inline distT="0" distB="0" distL="0" distR="0" wp14:anchorId="21B5E1F3" wp14:editId="3A5C0958">
            <wp:extent cx="5571224" cy="365740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85977" cy="3667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B11FF" w14:textId="77777777" w:rsidR="008D598F" w:rsidRDefault="008D598F" w:rsidP="00FF69C1"/>
    <w:p w14:paraId="14A91AA7" w14:textId="26FE74F9" w:rsidR="006F1131" w:rsidRPr="008D598F" w:rsidRDefault="008D598F" w:rsidP="00FF69C1">
      <w:pPr>
        <w:rPr>
          <w:b/>
          <w:bCs/>
          <w:sz w:val="44"/>
          <w:szCs w:val="44"/>
        </w:rPr>
      </w:pPr>
      <w:r w:rsidRPr="008D598F">
        <w:rPr>
          <w:b/>
          <w:bCs/>
          <w:sz w:val="44"/>
          <w:szCs w:val="44"/>
        </w:rPr>
        <w:t>Table Calculations:</w:t>
      </w:r>
    </w:p>
    <w:tbl>
      <w:tblPr>
        <w:tblW w:w="8527" w:type="dxa"/>
        <w:tblLook w:val="04A0" w:firstRow="1" w:lastRow="0" w:firstColumn="1" w:lastColumn="0" w:noHBand="0" w:noVBand="1"/>
      </w:tblPr>
      <w:tblGrid>
        <w:gridCol w:w="1090"/>
        <w:gridCol w:w="1109"/>
        <w:gridCol w:w="989"/>
        <w:gridCol w:w="989"/>
        <w:gridCol w:w="1153"/>
        <w:gridCol w:w="1184"/>
        <w:gridCol w:w="960"/>
        <w:gridCol w:w="1053"/>
      </w:tblGrid>
      <w:tr w:rsidR="006F1131" w:rsidRPr="006F1131" w14:paraId="7476F7A5" w14:textId="77777777" w:rsidTr="008D598F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A8ADCE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Character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2097D2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ASCII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D20FD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Encoded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7719C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Encoded Length l</w:t>
            </w:r>
          </w:p>
        </w:tc>
        <w:tc>
          <w:tcPr>
            <w:tcW w:w="11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E5680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Frequency F</w:t>
            </w:r>
          </w:p>
        </w:tc>
        <w:tc>
          <w:tcPr>
            <w:tcW w:w="11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92479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Probability P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903BB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L =l*P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10B9A" w14:textId="77777777" w:rsidR="006F1131" w:rsidRPr="006F1131" w:rsidRDefault="006F1131" w:rsidP="006F1131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Entropy E</w:t>
            </w:r>
          </w:p>
        </w:tc>
      </w:tr>
      <w:tr w:rsidR="006F1131" w:rsidRPr="006F1131" w14:paraId="4E59A032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779F1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Spac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DD5EA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01000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430CB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10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0E432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5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EFCCD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50583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13F8A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3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7FE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5755E54C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386B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U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2F6B1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0101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E953B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C35C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692D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C039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2AE9E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1B97F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5983C356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7C3D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V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F71E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0101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11442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101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32A6E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5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F7A95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E5796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2C479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3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83706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140C9718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99222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a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FEAA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000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19134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01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C62BC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4C74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ACF3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3EA2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AA80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01273046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D2E1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e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DEEF1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001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44B13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0E23B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3D27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E01B1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38A5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EF76E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4BBC9014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A3D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i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0D0EA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010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B583B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1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4A44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E1CC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3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6C2A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1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C3C61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5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54D21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434587</w:t>
            </w:r>
          </w:p>
        </w:tc>
      </w:tr>
      <w:tr w:rsidR="006F1131" w:rsidRPr="006F1131" w14:paraId="69D20180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025BC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l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4684C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011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24FE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0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0802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9DF23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21436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E34EF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17C1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702DBEA2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07D9E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n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FE261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011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C5DC2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1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B00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9F48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583C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CFC9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531A1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3CF53B64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74231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r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316AA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100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92877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2134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7D0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2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E5C46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69E0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3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6002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350287</w:t>
            </w:r>
          </w:p>
        </w:tc>
      </w:tr>
      <w:tr w:rsidR="006F1131" w:rsidRPr="006F1131" w14:paraId="256CA368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43F2D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s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85EA5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1001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38362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0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41D38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1DD49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321BF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26943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D171E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119D3053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8786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t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091A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101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31A17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B08F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3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E2D5F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2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F8408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FDAD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3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8965C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350287</w:t>
            </w:r>
          </w:p>
        </w:tc>
      </w:tr>
      <w:tr w:rsidR="006F1131" w:rsidRPr="006F1131" w14:paraId="2D516FC5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39F0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u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4580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101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32AB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0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78492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57C3B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96D6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668D3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301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42EE9E10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99FC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v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251A8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1011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369C1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000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CF52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552B9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36B95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30E0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D95F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40816501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9F48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y</w:t>
            </w:r>
          </w:p>
        </w:tc>
        <w:tc>
          <w:tcPr>
            <w:tcW w:w="11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57455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11110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CBF49" w14:textId="77777777" w:rsidR="006F1131" w:rsidRPr="006F1131" w:rsidRDefault="006F1131" w:rsidP="006F1131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001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34EA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4</w:t>
            </w:r>
          </w:p>
        </w:tc>
        <w:tc>
          <w:tcPr>
            <w:tcW w:w="11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3AC0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1</w:t>
            </w:r>
          </w:p>
        </w:tc>
        <w:tc>
          <w:tcPr>
            <w:tcW w:w="11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69D6F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0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8252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E32D8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0.243534</w:t>
            </w:r>
          </w:p>
        </w:tc>
      </w:tr>
      <w:tr w:rsidR="006F1131" w:rsidRPr="006F1131" w14:paraId="1637FE71" w14:textId="77777777" w:rsidTr="008D598F">
        <w:trPr>
          <w:trHeight w:val="30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BDB7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6F3F7" w14:textId="77777777" w:rsidR="006F1131" w:rsidRPr="006F1131" w:rsidRDefault="006F1131" w:rsidP="006F1131">
            <w:pPr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A2671" w14:textId="77777777" w:rsidR="006F1131" w:rsidRPr="006F1131" w:rsidRDefault="006F1131" w:rsidP="006F1131">
            <w:pPr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1A37B" w14:textId="77777777" w:rsidR="006F1131" w:rsidRPr="006F1131" w:rsidRDefault="006F1131" w:rsidP="006F1131">
            <w:pPr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64C6" w14:textId="77777777" w:rsidR="006F1131" w:rsidRPr="006F1131" w:rsidRDefault="006F1131" w:rsidP="006F1131">
            <w:pPr>
              <w:jc w:val="center"/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BD785" w14:textId="77777777" w:rsidR="006F1131" w:rsidRPr="006F1131" w:rsidRDefault="006F1131" w:rsidP="006F1131">
            <w:pPr>
              <w:jc w:val="center"/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F01E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3.9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390D4" w14:textId="77777777" w:rsidR="006F1131" w:rsidRPr="006F1131" w:rsidRDefault="006F1131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  <w:r w:rsidRPr="006F1131"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  <w:t>3.81403</w:t>
            </w:r>
          </w:p>
        </w:tc>
      </w:tr>
      <w:tr w:rsidR="008D598F" w:rsidRPr="006F1131" w14:paraId="22552BB9" w14:textId="77777777" w:rsidTr="008D598F">
        <w:trPr>
          <w:trHeight w:val="80"/>
        </w:trPr>
        <w:tc>
          <w:tcPr>
            <w:tcW w:w="10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50EBB" w14:textId="77777777" w:rsidR="008D598F" w:rsidRPr="006F1131" w:rsidRDefault="008D598F" w:rsidP="006F1131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</w:p>
        </w:tc>
        <w:tc>
          <w:tcPr>
            <w:tcW w:w="11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A2EAFD" w14:textId="77777777" w:rsidR="008D598F" w:rsidRPr="006F1131" w:rsidRDefault="008D598F" w:rsidP="006F1131">
            <w:pPr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1D913A" w14:textId="77777777" w:rsidR="008D598F" w:rsidRPr="006F1131" w:rsidRDefault="008D598F" w:rsidP="006F1131">
            <w:pPr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9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592315" w14:textId="77777777" w:rsidR="008D598F" w:rsidRPr="006F1131" w:rsidRDefault="008D598F" w:rsidP="006F1131">
            <w:pPr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1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A39B44" w14:textId="77777777" w:rsidR="008D598F" w:rsidRPr="006F1131" w:rsidRDefault="008D598F" w:rsidP="006F1131">
            <w:pPr>
              <w:jc w:val="center"/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11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887A36" w14:textId="77777777" w:rsidR="008D598F" w:rsidRPr="006F1131" w:rsidRDefault="008D598F" w:rsidP="006F1131">
            <w:pPr>
              <w:jc w:val="center"/>
              <w:rPr>
                <w:sz w:val="20"/>
                <w:szCs w:val="20"/>
                <w:lang w:val="en-DE" w:eastAsia="en-DE"/>
              </w:rPr>
            </w:pP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C542C8" w14:textId="77777777" w:rsidR="008D598F" w:rsidRPr="006F1131" w:rsidRDefault="008D598F" w:rsidP="008D598F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9FD257" w14:textId="77777777" w:rsidR="008D598F" w:rsidRPr="006F1131" w:rsidRDefault="008D598F" w:rsidP="008D598F">
            <w:pPr>
              <w:rPr>
                <w:rFonts w:ascii="Calibri" w:hAnsi="Calibri" w:cs="Calibri"/>
                <w:color w:val="000000"/>
                <w:sz w:val="22"/>
                <w:szCs w:val="22"/>
                <w:lang w:val="en-DE" w:eastAsia="en-DE"/>
              </w:rPr>
            </w:pPr>
          </w:p>
        </w:tc>
      </w:tr>
    </w:tbl>
    <w:p w14:paraId="66FCE1E5" w14:textId="77777777" w:rsidR="008D598F" w:rsidRDefault="008D598F" w:rsidP="006F1131"/>
    <w:p w14:paraId="6E2FB464" w14:textId="77777777" w:rsidR="00FF69C1" w:rsidRPr="008D598F" w:rsidRDefault="00FF69C1" w:rsidP="00FF69C1">
      <w:pPr>
        <w:rPr>
          <w:b/>
          <w:bCs/>
          <w:sz w:val="44"/>
          <w:szCs w:val="44"/>
        </w:rPr>
      </w:pPr>
      <w:r w:rsidRPr="008D598F">
        <w:rPr>
          <w:b/>
          <w:bCs/>
          <w:sz w:val="44"/>
          <w:szCs w:val="44"/>
        </w:rPr>
        <w:t>Encoded Huffman data:</w:t>
      </w:r>
    </w:p>
    <w:p w14:paraId="388318FA" w14:textId="278C4BBA" w:rsidR="006D5986" w:rsidRDefault="00FF69C1" w:rsidP="00FF69C1">
      <w:r>
        <w:t>11011 111 011 101 1001 0011 0000 11010 0100 1100 111 1000 0101 011 0010 111 101 0001</w:t>
      </w:r>
    </w:p>
    <w:p w14:paraId="02C818DC" w14:textId="2991165B" w:rsidR="006F1131" w:rsidRPr="006F1131" w:rsidRDefault="006F1131" w:rsidP="006F1131">
      <w:pPr>
        <w:rPr>
          <w:rFonts w:ascii="Courier New" w:hAnsi="Courier New" w:cs="Courier New"/>
          <w:b/>
          <w:bCs/>
        </w:rPr>
      </w:pPr>
      <w:r w:rsidRPr="006F1131">
        <w:rPr>
          <w:rFonts w:ascii="Courier New" w:hAnsi="Courier New" w:cs="Courier New"/>
          <w:b/>
          <w:bCs/>
        </w:rPr>
        <w:t xml:space="preserve">V </w:t>
      </w:r>
      <w:r>
        <w:rPr>
          <w:rFonts w:ascii="Courier New" w:hAnsi="Courier New" w:cs="Courier New"/>
          <w:b/>
          <w:bCs/>
        </w:rPr>
        <w:t xml:space="preserve">   </w:t>
      </w:r>
      <w:r w:rsidRPr="006F1131">
        <w:rPr>
          <w:rFonts w:ascii="Courier New" w:hAnsi="Courier New" w:cs="Courier New"/>
          <w:b/>
          <w:bCs/>
        </w:rPr>
        <w:t xml:space="preserve">i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r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t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u </w:t>
      </w:r>
      <w:r>
        <w:rPr>
          <w:rFonts w:ascii="Courier New" w:hAnsi="Courier New" w:cs="Courier New"/>
          <w:b/>
          <w:bCs/>
        </w:rPr>
        <w:t xml:space="preserve">  </w:t>
      </w:r>
      <w:r w:rsidRPr="006F1131">
        <w:rPr>
          <w:rFonts w:ascii="Courier New" w:hAnsi="Courier New" w:cs="Courier New"/>
          <w:b/>
          <w:bCs/>
        </w:rPr>
        <w:t xml:space="preserve">a </w:t>
      </w:r>
      <w:r>
        <w:rPr>
          <w:rFonts w:ascii="Courier New" w:hAnsi="Courier New" w:cs="Courier New"/>
          <w:b/>
          <w:bCs/>
        </w:rPr>
        <w:t xml:space="preserve">  </w:t>
      </w:r>
      <w:r w:rsidRPr="006F1131">
        <w:rPr>
          <w:rFonts w:ascii="Courier New" w:hAnsi="Courier New" w:cs="Courier New"/>
          <w:b/>
          <w:bCs/>
        </w:rPr>
        <w:t xml:space="preserve">l   </w:t>
      </w:r>
      <w:r>
        <w:rPr>
          <w:rFonts w:ascii="Courier New" w:hAnsi="Courier New" w:cs="Courier New"/>
          <w:b/>
          <w:bCs/>
        </w:rPr>
        <w:t xml:space="preserve">-   </w:t>
      </w:r>
      <w:r w:rsidRPr="006F1131">
        <w:rPr>
          <w:rFonts w:ascii="Courier New" w:hAnsi="Courier New" w:cs="Courier New"/>
          <w:b/>
          <w:bCs/>
        </w:rPr>
        <w:t xml:space="preserve">U </w:t>
      </w:r>
      <w:r>
        <w:rPr>
          <w:rFonts w:ascii="Courier New" w:hAnsi="Courier New" w:cs="Courier New"/>
          <w:b/>
          <w:bCs/>
        </w:rPr>
        <w:t xml:space="preserve">  </w:t>
      </w:r>
      <w:r w:rsidRPr="006F1131">
        <w:rPr>
          <w:rFonts w:ascii="Courier New" w:hAnsi="Courier New" w:cs="Courier New"/>
          <w:b/>
          <w:bCs/>
        </w:rPr>
        <w:t xml:space="preserve">n </w:t>
      </w:r>
      <w:r>
        <w:rPr>
          <w:rFonts w:ascii="Courier New" w:hAnsi="Courier New" w:cs="Courier New"/>
          <w:b/>
          <w:bCs/>
        </w:rPr>
        <w:t xml:space="preserve">  </w:t>
      </w:r>
      <w:r w:rsidRPr="006F1131">
        <w:rPr>
          <w:rFonts w:ascii="Courier New" w:hAnsi="Courier New" w:cs="Courier New"/>
          <w:b/>
          <w:bCs/>
        </w:rPr>
        <w:t xml:space="preserve">i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v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e </w:t>
      </w:r>
      <w:r>
        <w:rPr>
          <w:rFonts w:ascii="Courier New" w:hAnsi="Courier New" w:cs="Courier New"/>
          <w:b/>
          <w:bCs/>
        </w:rPr>
        <w:t xml:space="preserve">  </w:t>
      </w:r>
      <w:r w:rsidRPr="006F1131">
        <w:rPr>
          <w:rFonts w:ascii="Courier New" w:hAnsi="Courier New" w:cs="Courier New"/>
          <w:b/>
          <w:bCs/>
        </w:rPr>
        <w:t xml:space="preserve">r </w:t>
      </w:r>
      <w:r>
        <w:rPr>
          <w:rFonts w:ascii="Courier New" w:hAnsi="Courier New" w:cs="Courier New"/>
          <w:b/>
          <w:bCs/>
        </w:rPr>
        <w:t xml:space="preserve">  </w:t>
      </w:r>
      <w:r w:rsidRPr="006F1131">
        <w:rPr>
          <w:rFonts w:ascii="Courier New" w:hAnsi="Courier New" w:cs="Courier New"/>
          <w:b/>
          <w:bCs/>
        </w:rPr>
        <w:t xml:space="preserve">i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s 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>t</w:t>
      </w:r>
      <w:r>
        <w:rPr>
          <w:rFonts w:ascii="Courier New" w:hAnsi="Courier New" w:cs="Courier New"/>
          <w:b/>
          <w:bCs/>
        </w:rPr>
        <w:t xml:space="preserve"> </w:t>
      </w:r>
      <w:r w:rsidRPr="006F1131">
        <w:rPr>
          <w:rFonts w:ascii="Courier New" w:hAnsi="Courier New" w:cs="Courier New"/>
          <w:b/>
          <w:bCs/>
        </w:rPr>
        <w:t xml:space="preserve"> y</w:t>
      </w:r>
    </w:p>
    <w:p w14:paraId="4C41EE72" w14:textId="77777777" w:rsidR="006F1131" w:rsidRDefault="006F1131" w:rsidP="00FF69C1"/>
    <w:p w14:paraId="5EEDD1F7" w14:textId="43511FD6" w:rsidR="006F1131" w:rsidRPr="008D598F" w:rsidRDefault="008D598F" w:rsidP="00FF69C1">
      <w:pPr>
        <w:rPr>
          <w:b/>
          <w:bCs/>
          <w:sz w:val="44"/>
          <w:szCs w:val="44"/>
        </w:rPr>
      </w:pPr>
      <w:r w:rsidRPr="008D598F">
        <w:rPr>
          <w:b/>
          <w:bCs/>
          <w:sz w:val="44"/>
          <w:szCs w:val="44"/>
        </w:rPr>
        <w:t>Storage:</w:t>
      </w:r>
    </w:p>
    <w:p w14:paraId="197250B8" w14:textId="4EDD44B9" w:rsidR="008D598F" w:rsidRDefault="008D598F" w:rsidP="008D598F">
      <w:r>
        <w:t xml:space="preserve">Total Encoded Bits: </w:t>
      </w:r>
      <w:r>
        <w:t>67</w:t>
      </w:r>
      <w:r>
        <w:tab/>
      </w:r>
      <w:r>
        <w:tab/>
      </w:r>
    </w:p>
    <w:p w14:paraId="518F617C" w14:textId="4268C8B7" w:rsidR="008D598F" w:rsidRDefault="008D598F" w:rsidP="008D598F">
      <w:r>
        <w:t xml:space="preserve">Total Original Bits: </w:t>
      </w:r>
      <w:r>
        <w:t>144</w:t>
      </w:r>
      <w:r>
        <w:tab/>
      </w:r>
      <w:r>
        <w:tab/>
      </w:r>
    </w:p>
    <w:p w14:paraId="014CD7DB" w14:textId="77777777" w:rsidR="008D598F" w:rsidRDefault="008D598F" w:rsidP="008D598F">
      <w:r>
        <w:t xml:space="preserve">Total Bits Saved:     </w:t>
      </w:r>
      <w:r>
        <w:t>77</w:t>
      </w:r>
    </w:p>
    <w:p w14:paraId="1A3F3DF2" w14:textId="225E0C8E" w:rsidR="008D598F" w:rsidRDefault="008D598F" w:rsidP="008D598F">
      <w:r>
        <w:t xml:space="preserve">Therefore, the amount of memory saved is about </w:t>
      </w:r>
      <w:r>
        <w:t>53.47</w:t>
      </w:r>
      <w:r>
        <w:t>% as compared to the original bits.</w:t>
      </w:r>
    </w:p>
    <w:p w14:paraId="0D147509" w14:textId="64DA9EC1" w:rsidR="008D598F" w:rsidRDefault="008D598F" w:rsidP="008D598F"/>
    <w:p w14:paraId="2504C005" w14:textId="77777777" w:rsidR="008D598F" w:rsidRPr="008D598F" w:rsidRDefault="008D598F" w:rsidP="008D598F">
      <w:pPr>
        <w:rPr>
          <w:b/>
          <w:bCs/>
          <w:sz w:val="44"/>
          <w:szCs w:val="44"/>
        </w:rPr>
      </w:pPr>
      <w:r w:rsidRPr="008D598F">
        <w:rPr>
          <w:b/>
          <w:bCs/>
          <w:sz w:val="44"/>
          <w:szCs w:val="44"/>
        </w:rPr>
        <w:t>Efficiency</w:t>
      </w:r>
      <w:r>
        <w:rPr>
          <w:b/>
          <w:bCs/>
          <w:sz w:val="44"/>
          <w:szCs w:val="44"/>
        </w:rPr>
        <w:t>:</w:t>
      </w:r>
    </w:p>
    <w:p w14:paraId="4247565C" w14:textId="64454BB8" w:rsidR="008D598F" w:rsidRDefault="008D598F" w:rsidP="008D598F">
      <w:pPr>
        <w:rPr>
          <w:rFonts w:ascii="Calibri" w:hAnsi="Calibri" w:cs="Calibri"/>
          <w:color w:val="000000"/>
          <w:sz w:val="22"/>
          <w:szCs w:val="22"/>
          <w:lang w:val="en-DE" w:eastAsia="en-DE"/>
        </w:rPr>
      </w:pPr>
      <w:r>
        <w:t>Efficiency</w:t>
      </w:r>
      <w:r>
        <w:t xml:space="preserve"> in terms of averaged bits and entropy</w:t>
      </w:r>
      <w:r>
        <w:t xml:space="preserve"> = E/L *100 = </w:t>
      </w:r>
      <w:r w:rsidRPr="006F1131">
        <w:rPr>
          <w:rFonts w:ascii="Calibri" w:hAnsi="Calibri" w:cs="Calibri"/>
          <w:color w:val="000000"/>
          <w:sz w:val="22"/>
          <w:szCs w:val="22"/>
          <w:lang w:val="en-DE" w:eastAsia="en-DE"/>
        </w:rPr>
        <w:t>3.93</w:t>
      </w:r>
      <w:r>
        <w:rPr>
          <w:rFonts w:ascii="Calibri" w:hAnsi="Calibri" w:cs="Calibri"/>
          <w:color w:val="000000"/>
          <w:sz w:val="22"/>
          <w:szCs w:val="22"/>
          <w:lang w:val="en-GB" w:eastAsia="en-DE"/>
        </w:rPr>
        <w:t xml:space="preserve">/3.8 *100 = </w:t>
      </w:r>
      <w:r w:rsidRPr="006F1131">
        <w:rPr>
          <w:rFonts w:ascii="Calibri" w:hAnsi="Calibri" w:cs="Calibri"/>
          <w:color w:val="000000"/>
          <w:sz w:val="22"/>
          <w:szCs w:val="22"/>
          <w:lang w:val="en-DE" w:eastAsia="en-DE"/>
        </w:rPr>
        <w:t>97.04911</w:t>
      </w:r>
    </w:p>
    <w:p w14:paraId="13F772F6" w14:textId="6D397056" w:rsidR="008D598F" w:rsidRPr="008D598F" w:rsidRDefault="008D598F" w:rsidP="008D598F">
      <w:pPr>
        <w:rPr>
          <w:rFonts w:ascii="Calibri" w:hAnsi="Calibri" w:cs="Calibri"/>
          <w:color w:val="000000"/>
          <w:sz w:val="22"/>
          <w:szCs w:val="22"/>
          <w:lang w:val="en-DE" w:eastAsia="en-DE"/>
        </w:rPr>
      </w:pPr>
      <w:r>
        <w:t>Efficiency is terms of toral original vs encoded bits: 144/67*100=</w:t>
      </w:r>
      <w:r w:rsidRPr="008D598F">
        <w:t>214.92</w:t>
      </w:r>
      <w:r>
        <w:t>%</w:t>
      </w:r>
    </w:p>
    <w:p w14:paraId="7C236438" w14:textId="74C8BD7D" w:rsidR="008D598F" w:rsidRDefault="008D598F" w:rsidP="008D598F"/>
    <w:p w14:paraId="541A5C12" w14:textId="2EE01CE1" w:rsidR="008D598F" w:rsidRPr="008D598F" w:rsidRDefault="008D598F" w:rsidP="008D598F">
      <w:pPr>
        <w:rPr>
          <w:b/>
          <w:bCs/>
          <w:sz w:val="44"/>
          <w:szCs w:val="44"/>
        </w:rPr>
      </w:pPr>
      <w:r w:rsidRPr="008D598F">
        <w:rPr>
          <w:b/>
          <w:bCs/>
          <w:sz w:val="44"/>
          <w:szCs w:val="44"/>
        </w:rPr>
        <w:t>Code:</w:t>
      </w:r>
    </w:p>
    <w:p w14:paraId="3A0893E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#include &lt;bits/stdc++.h&gt; </w:t>
      </w:r>
    </w:p>
    <w:p w14:paraId="761E31D2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#define MAX_TREE_HT 256 </w:t>
      </w:r>
    </w:p>
    <w:p w14:paraId="287201B2" w14:textId="05482ADB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using namespace std; </w:t>
      </w:r>
    </w:p>
    <w:p w14:paraId="7EE23D16" w14:textId="4F979551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map&lt;char, string&gt; codes; </w:t>
      </w:r>
    </w:p>
    <w:p w14:paraId="484E7CD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map&lt;char, int&gt; freq; </w:t>
      </w:r>
    </w:p>
    <w:p w14:paraId="061803B9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62538BD9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struct MinHeapNode </w:t>
      </w:r>
    </w:p>
    <w:p w14:paraId="3A28F42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502B3A5C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char data;          </w:t>
      </w:r>
    </w:p>
    <w:p w14:paraId="256AAC1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int freq;           </w:t>
      </w:r>
    </w:p>
    <w:p w14:paraId="0859ECC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MinHeapNode *left, *right; </w:t>
      </w:r>
    </w:p>
    <w:p w14:paraId="7CDDDED1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66B9E52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MinHeapNode(char data, int freq) </w:t>
      </w:r>
    </w:p>
    <w:p w14:paraId="04999C89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{ </w:t>
      </w:r>
    </w:p>
    <w:p w14:paraId="1416D531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left = right = NULL; </w:t>
      </w:r>
    </w:p>
    <w:p w14:paraId="4AFD6CBA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this-&gt;data = data; </w:t>
      </w:r>
    </w:p>
    <w:p w14:paraId="7740F0B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this-&gt;freq = freq; </w:t>
      </w:r>
    </w:p>
    <w:p w14:paraId="115E76F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} </w:t>
      </w:r>
    </w:p>
    <w:p w14:paraId="7006B24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; </w:t>
      </w:r>
    </w:p>
    <w:p w14:paraId="4BF231B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256B523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struct compare </w:t>
      </w:r>
    </w:p>
    <w:p w14:paraId="213DDC0D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5D2FB0E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bool operator()(MinHeapNode* l, MinHeapNode* r) </w:t>
      </w:r>
    </w:p>
    <w:p w14:paraId="09A30B2E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{ </w:t>
      </w:r>
    </w:p>
    <w:p w14:paraId="4EF0951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return (l-&gt;freq &gt; r-&gt;freq); </w:t>
      </w:r>
    </w:p>
    <w:p w14:paraId="7E9461BA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} </w:t>
      </w:r>
    </w:p>
    <w:p w14:paraId="1D761CA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; </w:t>
      </w:r>
    </w:p>
    <w:p w14:paraId="5734E9E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23FF5E6D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void printCodes(struct MinHeapNode* root, string str) </w:t>
      </w:r>
    </w:p>
    <w:p w14:paraId="16D644F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352017D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if (!root) </w:t>
      </w:r>
    </w:p>
    <w:p w14:paraId="2B3E51DE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return; </w:t>
      </w:r>
    </w:p>
    <w:p w14:paraId="10D77A2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if (root-&gt;data != '$') </w:t>
      </w:r>
    </w:p>
    <w:p w14:paraId="357709F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cout &lt;&lt; root-&gt;data &lt;&lt; ": " &lt;&lt; str &lt;&lt; "\n"; </w:t>
      </w:r>
    </w:p>
    <w:p w14:paraId="32C5CE4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printCodes(root-&gt;left, str + "0"); </w:t>
      </w:r>
    </w:p>
    <w:p w14:paraId="69873E3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printCodes(root-&gt;right, str + "1"); </w:t>
      </w:r>
    </w:p>
    <w:p w14:paraId="046A2484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 </w:t>
      </w:r>
    </w:p>
    <w:p w14:paraId="7707845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766CD3C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void storeCodes(struct MinHeapNode* root, string str) </w:t>
      </w:r>
    </w:p>
    <w:p w14:paraId="4805289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08F25A8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if (root==NULL) </w:t>
      </w:r>
    </w:p>
    <w:p w14:paraId="5488DA8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return; </w:t>
      </w:r>
    </w:p>
    <w:p w14:paraId="2134E1FC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if (root-&gt;data != '$') </w:t>
      </w:r>
    </w:p>
    <w:p w14:paraId="04CE521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codes[root-&gt;data]=str; </w:t>
      </w:r>
    </w:p>
    <w:p w14:paraId="7A2F47FD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lastRenderedPageBreak/>
        <w:t xml:space="preserve">    storeCodes(root-&gt;left, str + "0"); </w:t>
      </w:r>
    </w:p>
    <w:p w14:paraId="02E9B1B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oreCodes(root-&gt;right, str + "1"); </w:t>
      </w:r>
    </w:p>
    <w:p w14:paraId="5A54912D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 </w:t>
      </w:r>
    </w:p>
    <w:p w14:paraId="79524C4E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65463ED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priority_queue&lt;MinHeapNode*, vector&lt;MinHeapNode*&gt;, compare&gt; minHeap; </w:t>
      </w:r>
    </w:p>
    <w:p w14:paraId="52E5137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3928D53C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void HuffmanCodes(int size) </w:t>
      </w:r>
    </w:p>
    <w:p w14:paraId="6E89353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20CA5CD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ruct MinHeapNode *left, *right, *top; </w:t>
      </w:r>
    </w:p>
    <w:p w14:paraId="0E5854E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for (map&lt;char, int&gt;::iterator v=freq.begin(); v!=freq.end(); v++) </w:t>
      </w:r>
    </w:p>
    <w:p w14:paraId="6DBD4574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minHeap.push(new MinHeapNode(v-&gt;first, v-&gt;second)); </w:t>
      </w:r>
    </w:p>
    <w:p w14:paraId="111E6DCD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while (minHeap.size() != 1) </w:t>
      </w:r>
    </w:p>
    <w:p w14:paraId="57671249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{ </w:t>
      </w:r>
    </w:p>
    <w:p w14:paraId="283558EE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left = minHeap.top(); </w:t>
      </w:r>
    </w:p>
    <w:p w14:paraId="21A1773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minHeap.pop(); </w:t>
      </w:r>
    </w:p>
    <w:p w14:paraId="4A66F07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right = minHeap.top(); </w:t>
      </w:r>
    </w:p>
    <w:p w14:paraId="6A22DDC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minHeap.pop(); </w:t>
      </w:r>
    </w:p>
    <w:p w14:paraId="56A28351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top = new MinHeapNode('$', left-&gt;freq + right-&gt;freq); </w:t>
      </w:r>
    </w:p>
    <w:p w14:paraId="33948F7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top-&gt;left = left; </w:t>
      </w:r>
    </w:p>
    <w:p w14:paraId="6550CEA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top-&gt;right = right; </w:t>
      </w:r>
    </w:p>
    <w:p w14:paraId="6814B14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minHeap.push(top); </w:t>
      </w:r>
    </w:p>
    <w:p w14:paraId="7CE133F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} </w:t>
      </w:r>
    </w:p>
    <w:p w14:paraId="6692DE9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oreCodes(minHeap.top(), ""); </w:t>
      </w:r>
    </w:p>
    <w:p w14:paraId="2B726E0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 </w:t>
      </w:r>
    </w:p>
    <w:p w14:paraId="5FF398D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1F3C81CC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void calcFreq(string str, int n) </w:t>
      </w:r>
    </w:p>
    <w:p w14:paraId="6F4C4054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5B4CD2D2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for (int i=0; i&lt;str.size(); i++) </w:t>
      </w:r>
    </w:p>
    <w:p w14:paraId="2D40A951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freq[str[i]]++; </w:t>
      </w:r>
    </w:p>
    <w:p w14:paraId="24AC58E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 </w:t>
      </w:r>
    </w:p>
    <w:p w14:paraId="02DB4C8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</w:p>
    <w:p w14:paraId="321433E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string decode_file(struct MinHeapNode* root, string s) </w:t>
      </w:r>
    </w:p>
    <w:p w14:paraId="4C191D9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7A90D21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ring ans = ""; </w:t>
      </w:r>
    </w:p>
    <w:p w14:paraId="20D8AAF4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ruct MinHeapNode* curr = root; </w:t>
      </w:r>
    </w:p>
    <w:p w14:paraId="33230A04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for (int i=0;i&lt;s.size();i++) </w:t>
      </w:r>
    </w:p>
    <w:p w14:paraId="6243F7D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{ </w:t>
      </w:r>
    </w:p>
    <w:p w14:paraId="648802BE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if (s[i] == '0') </w:t>
      </w:r>
    </w:p>
    <w:p w14:paraId="50DE14B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   curr = curr-&gt;left; </w:t>
      </w:r>
    </w:p>
    <w:p w14:paraId="72CE1E6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else</w:t>
      </w:r>
    </w:p>
    <w:p w14:paraId="68703DE9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   curr = curr-&gt;right; </w:t>
      </w:r>
    </w:p>
    <w:p w14:paraId="3504095C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76E7CF9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if (curr-&gt;left==NULL and curr-&gt;right==NULL) </w:t>
      </w:r>
    </w:p>
    <w:p w14:paraId="36146E9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{ </w:t>
      </w:r>
    </w:p>
    <w:p w14:paraId="48E24A8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    ans += curr-&gt;data; </w:t>
      </w:r>
    </w:p>
    <w:p w14:paraId="2C51EA12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    curr = root; </w:t>
      </w:r>
    </w:p>
    <w:p w14:paraId="5D8D83E3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} </w:t>
      </w:r>
    </w:p>
    <w:p w14:paraId="1909830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} </w:t>
      </w:r>
    </w:p>
    <w:p w14:paraId="1CF40B5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return ans+'\0'; </w:t>
      </w:r>
    </w:p>
    <w:p w14:paraId="5963EF1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} </w:t>
      </w:r>
    </w:p>
    <w:p w14:paraId="69D8CB3A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3CF969E7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int main() </w:t>
      </w:r>
    </w:p>
    <w:p w14:paraId="4760AA18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{ </w:t>
      </w:r>
    </w:p>
    <w:p w14:paraId="626A392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ring str = "Virtual University";</w:t>
      </w:r>
    </w:p>
    <w:p w14:paraId="201E7BBC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string encodedString, decodedString; </w:t>
      </w:r>
    </w:p>
    <w:p w14:paraId="4C7D9F7B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calcFreq(str, str.length()); </w:t>
      </w:r>
    </w:p>
    <w:p w14:paraId="0A5C16C4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HuffmanCodes(str.length()); </w:t>
      </w:r>
    </w:p>
    <w:p w14:paraId="09E211F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cout &lt;&lt; "Character With there Frequencies:\n"; </w:t>
      </w:r>
    </w:p>
    <w:p w14:paraId="40D792AF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for (auto v=codes.begin(); v!=codes.end(); v++) </w:t>
      </w:r>
    </w:p>
    <w:p w14:paraId="292323A2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cout &lt;&lt; v-&gt;first &lt;&lt;' ' &lt;&lt; v-&gt;second &lt;&lt; endl; </w:t>
      </w:r>
    </w:p>
    <w:p w14:paraId="441AD272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54083C06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for (auto i: str) </w:t>
      </w:r>
    </w:p>
    <w:p w14:paraId="5AF39F8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    encodedString+=codes[i]; </w:t>
      </w:r>
    </w:p>
    <w:p w14:paraId="4F3ACBDD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1DABB960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cout &lt;&lt; "\nEncoded Huffman data:\n" &lt;&lt; encodedString &lt;&lt; endl; </w:t>
      </w:r>
    </w:p>
    <w:p w14:paraId="5FF3546A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</w:t>
      </w:r>
    </w:p>
    <w:p w14:paraId="14FA5DB9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decodedString = decode_file(minHeap.top(), encodedString); </w:t>
      </w:r>
    </w:p>
    <w:p w14:paraId="63EA354E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cout &lt;&lt; "\nDecoded Huffman Data:\n" &lt;&lt; decodedString &lt;&lt; endl; </w:t>
      </w:r>
    </w:p>
    <w:p w14:paraId="2B0BECE5" w14:textId="77777777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 xml:space="preserve">    return 0; </w:t>
      </w:r>
    </w:p>
    <w:p w14:paraId="66C0A034" w14:textId="038BD4D4" w:rsidR="008D598F" w:rsidRPr="008D598F" w:rsidRDefault="008D598F" w:rsidP="008D598F">
      <w:pPr>
        <w:contextualSpacing/>
        <w:rPr>
          <w:rFonts w:ascii="Courier New" w:hAnsi="Courier New" w:cs="Courier New"/>
          <w:sz w:val="18"/>
          <w:szCs w:val="18"/>
        </w:rPr>
      </w:pPr>
      <w:r w:rsidRPr="008D598F">
        <w:rPr>
          <w:rFonts w:ascii="Courier New" w:hAnsi="Courier New" w:cs="Courier New"/>
          <w:sz w:val="18"/>
          <w:szCs w:val="18"/>
        </w:rPr>
        <w:t>}</w:t>
      </w:r>
    </w:p>
    <w:sectPr w:rsidR="008D598F" w:rsidRPr="008D598F" w:rsidSect="006F113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B52F2"/>
    <w:multiLevelType w:val="hybridMultilevel"/>
    <w:tmpl w:val="278C8D0E"/>
    <w:lvl w:ilvl="0" w:tplc="495CD850">
      <w:start w:val="1"/>
      <w:numFmt w:val="low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227D5FDE"/>
    <w:multiLevelType w:val="hybridMultilevel"/>
    <w:tmpl w:val="28721CD2"/>
    <w:lvl w:ilvl="0" w:tplc="F27619F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328DB"/>
    <w:multiLevelType w:val="hybridMultilevel"/>
    <w:tmpl w:val="13EC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0423F"/>
    <w:multiLevelType w:val="hybridMultilevel"/>
    <w:tmpl w:val="D368BE82"/>
    <w:lvl w:ilvl="0" w:tplc="39723462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4" w15:restartNumberingAfterBreak="0">
    <w:nsid w:val="4725158D"/>
    <w:multiLevelType w:val="hybridMultilevel"/>
    <w:tmpl w:val="F7D2BB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E2A27"/>
    <w:multiLevelType w:val="hybridMultilevel"/>
    <w:tmpl w:val="BA7239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930A77"/>
    <w:multiLevelType w:val="hybridMultilevel"/>
    <w:tmpl w:val="09B252BC"/>
    <w:lvl w:ilvl="0" w:tplc="3566E33E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7" w15:restartNumberingAfterBreak="0">
    <w:nsid w:val="51EE585A"/>
    <w:multiLevelType w:val="hybridMultilevel"/>
    <w:tmpl w:val="2C425C22"/>
    <w:lvl w:ilvl="0" w:tplc="F27619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8" w15:restartNumberingAfterBreak="0">
    <w:nsid w:val="630D435A"/>
    <w:multiLevelType w:val="hybridMultilevel"/>
    <w:tmpl w:val="426EE4BC"/>
    <w:lvl w:ilvl="0" w:tplc="94DAD1F6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72FA350C"/>
    <w:multiLevelType w:val="hybridMultilevel"/>
    <w:tmpl w:val="02C827BC"/>
    <w:lvl w:ilvl="0" w:tplc="B9744034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10" w15:restartNumberingAfterBreak="0">
    <w:nsid w:val="77FA00B4"/>
    <w:multiLevelType w:val="hybridMultilevel"/>
    <w:tmpl w:val="4E42BFE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9"/>
  </w:num>
  <w:num w:numId="5">
    <w:abstractNumId w:val="6"/>
  </w:num>
  <w:num w:numId="6">
    <w:abstractNumId w:val="8"/>
  </w:num>
  <w:num w:numId="7">
    <w:abstractNumId w:val="0"/>
  </w:num>
  <w:num w:numId="8">
    <w:abstractNumId w:val="2"/>
  </w:num>
  <w:num w:numId="9">
    <w:abstractNumId w:val="4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sDA2MDc0NLK0NDRV0lEKTi0uzszPAykwrAUARdOi1CwAAAA="/>
  </w:docVars>
  <w:rsids>
    <w:rsidRoot w:val="006D5986"/>
    <w:rsid w:val="00001C4C"/>
    <w:rsid w:val="00006F46"/>
    <w:rsid w:val="00073E5B"/>
    <w:rsid w:val="0009579C"/>
    <w:rsid w:val="000B2F88"/>
    <w:rsid w:val="00112D66"/>
    <w:rsid w:val="001F7B03"/>
    <w:rsid w:val="00224C65"/>
    <w:rsid w:val="0024556E"/>
    <w:rsid w:val="0028456F"/>
    <w:rsid w:val="00307E6B"/>
    <w:rsid w:val="00342150"/>
    <w:rsid w:val="00483489"/>
    <w:rsid w:val="005A6100"/>
    <w:rsid w:val="005B6336"/>
    <w:rsid w:val="005D5BC5"/>
    <w:rsid w:val="00605E56"/>
    <w:rsid w:val="006C2E4E"/>
    <w:rsid w:val="006D5986"/>
    <w:rsid w:val="006F1131"/>
    <w:rsid w:val="0070758A"/>
    <w:rsid w:val="00713F01"/>
    <w:rsid w:val="00762F45"/>
    <w:rsid w:val="00763D67"/>
    <w:rsid w:val="008D598F"/>
    <w:rsid w:val="009A3151"/>
    <w:rsid w:val="00A20D0F"/>
    <w:rsid w:val="00A23B69"/>
    <w:rsid w:val="00A9733E"/>
    <w:rsid w:val="00C9005C"/>
    <w:rsid w:val="00D37F4A"/>
    <w:rsid w:val="00E70797"/>
    <w:rsid w:val="00EA51C0"/>
    <w:rsid w:val="00FB3EFE"/>
    <w:rsid w:val="00FD69CF"/>
    <w:rsid w:val="00FF69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9B3E3D"/>
  <w15:docId w15:val="{2412E97E-8D8F-4F1E-BD0F-DE17D5326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13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5986"/>
    <w:rPr>
      <w:color w:val="0000FF"/>
      <w:u w:val="single"/>
    </w:rPr>
  </w:style>
  <w:style w:type="paragraph" w:styleId="NormalWeb">
    <w:name w:val="Normal (Web)"/>
    <w:basedOn w:val="Normal"/>
    <w:uiPriority w:val="99"/>
    <w:rsid w:val="006D5986"/>
    <w:pPr>
      <w:spacing w:before="100" w:beforeAutospacing="1" w:after="100" w:afterAutospacing="1"/>
      <w:ind w:left="122" w:right="122"/>
      <w:jc w:val="both"/>
    </w:pPr>
    <w:rPr>
      <w:color w:val="000000"/>
    </w:rPr>
  </w:style>
  <w:style w:type="paragraph" w:styleId="ListParagraph">
    <w:name w:val="List Paragraph"/>
    <w:basedOn w:val="Normal"/>
    <w:qFormat/>
    <w:rsid w:val="006D598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763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00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05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5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654</Words>
  <Characters>372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ajjad Hussain</cp:lastModifiedBy>
  <cp:revision>4</cp:revision>
  <dcterms:created xsi:type="dcterms:W3CDTF">2021-07-07T08:36:00Z</dcterms:created>
  <dcterms:modified xsi:type="dcterms:W3CDTF">2021-07-07T09:54:00Z</dcterms:modified>
</cp:coreProperties>
</file>